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852F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868081E" w:rsidR="007B4A91" w:rsidRDefault="00805713">
      <w:pPr>
        <w:rPr>
          <w:sz w:val="28"/>
          <w:szCs w:val="28"/>
        </w:rPr>
      </w:pPr>
      <w:r>
        <w:rPr>
          <w:sz w:val="28"/>
          <w:szCs w:val="28"/>
        </w:rPr>
        <w:t>Jungle running</w:t>
      </w:r>
    </w:p>
    <w:p w14:paraId="34A9E19B" w14:textId="77777777" w:rsidR="007B4A91" w:rsidRDefault="006852F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5B098EB" w:rsidR="007B4A91" w:rsidRDefault="00805713">
      <w:pPr>
        <w:ind w:left="720"/>
        <w:rPr>
          <w:sz w:val="28"/>
          <w:szCs w:val="28"/>
        </w:rPr>
      </w:pPr>
      <w:r>
        <w:rPr>
          <w:sz w:val="28"/>
          <w:szCs w:val="28"/>
        </w:rPr>
        <w:t>Boy has to escape all hurdles</w:t>
      </w:r>
    </w:p>
    <w:p w14:paraId="3D632C61" w14:textId="77777777" w:rsidR="007B4A91" w:rsidRDefault="006852F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18C7065" w:rsidR="007B4A91" w:rsidRDefault="00805713">
      <w:pPr>
        <w:ind w:left="720"/>
        <w:rPr>
          <w:sz w:val="28"/>
          <w:szCs w:val="28"/>
        </w:rPr>
      </w:pPr>
      <w:r>
        <w:rPr>
          <w:sz w:val="28"/>
          <w:szCs w:val="28"/>
        </w:rPr>
        <w:t>Boy running in jungle escaping all the hurdles and collects coins on way</w:t>
      </w:r>
    </w:p>
    <w:p w14:paraId="6102F988" w14:textId="77777777" w:rsidR="007B4A91" w:rsidRDefault="006852F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852F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852F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3F6F53F" w:rsidR="007B4A91" w:rsidRDefault="008057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525FA4" w:rsidR="007B4A91" w:rsidRDefault="008057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, jumpi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57F608C" w:rsidR="007B4A91" w:rsidRDefault="00805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AAB6F44" w:rsidR="007B4A91" w:rsidRDefault="00805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E0E9BD9" w:rsidR="007B4A91" w:rsidRDefault="00805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DB2A4CB" w:rsidR="007B4A91" w:rsidRDefault="00805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53C092C1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7626762C" w:rsidR="007B4A91" w:rsidRDefault="006852FD">
      <w:pPr>
        <w:ind w:left="720"/>
        <w:rPr>
          <w:sz w:val="28"/>
          <w:szCs w:val="28"/>
        </w:rPr>
      </w:pPr>
      <w:r>
        <w:rPr>
          <w:sz w:val="28"/>
          <w:szCs w:val="28"/>
        </w:rPr>
        <w:t>Level of game increase as the player plays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852FD"/>
    <w:rsid w:val="007B4A91"/>
    <w:rsid w:val="00805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bali SRR</cp:lastModifiedBy>
  <cp:revision>4</cp:revision>
  <dcterms:created xsi:type="dcterms:W3CDTF">2021-03-18T05:03:00Z</dcterms:created>
  <dcterms:modified xsi:type="dcterms:W3CDTF">2021-04-19T11:06:00Z</dcterms:modified>
</cp:coreProperties>
</file>